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ZIP Code]</w:t>
      </w:r>
    </w:p>
    <w:p>
      <w:pPr>
        <w:pStyle w:val="BodyText"/>
      </w:pPr>
      <w:r>
        <w:t xml:space="preserve">[Email Address]</w:t>
      </w:r>
    </w:p>
    <w:p>
      <w:pPr>
        <w:pStyle w:val="BodyText"/>
      </w:pPr>
      <w:r>
        <w:t xml:space="preserve">[Phone Number]</w:t>
      </w:r>
    </w:p>
    <w:bookmarkStart w:id="21" w:name="recruitment-team"/>
    <w:p>
      <w:pPr>
        <w:pStyle w:val="Heading2"/>
      </w:pPr>
      <w:r>
        <w:t xml:space="preserve">Recruitment Team</w:t>
      </w:r>
    </w:p>
    <w:bookmarkStart w:id="20" w:name="Xeec1ec27151c8fb232fc17ac1cd187b7c01b255"/>
    <w:p>
      <w:pPr>
        <w:pStyle w:val="Heading3"/>
      </w:pPr>
      <w:r>
        <w:t xml:space="preserve">Medical Research Institute of Ghana Accra</w:t>
      </w:r>
    </w:p>
    <w:p>
      <w:pPr>
        <w:pStyle w:val="FirstParagraph"/>
      </w:pPr>
      <w:r>
        <w:t xml:space="preserve">[Institution Address]</w:t>
      </w:r>
    </w:p>
    <w:p>
      <w:pPr>
        <w:pStyle w:val="BodyText"/>
      </w:pPr>
      <w:r>
        <w:t xml:space="preserve">Ghana Accra, [Postal Code]</w:t>
      </w:r>
    </w:p>
    <w:bookmarkEnd w:id="20"/>
    <w:bookmarkEnd w:id="21"/>
    <w:p>
      <w:pPr>
        <w:pStyle w:val="BodyText"/>
      </w:pPr>
      <w:r>
        <w:t xml:space="preserve">To Whom It May Concern,</w:t>
      </w:r>
    </w:p>
    <w:p>
      <w:pPr>
        <w:pStyle w:val="BodyText"/>
      </w:pPr>
      <w:r>
        <w:t xml:space="preserve">I am writing to express my sincere interest in the Medical Researcher position at the Medical Research Institute of Ghana Accra. As a dedicated and passionate medical researcher with a strong background in public health and biomedical sciences, I am eager to contribute my expertise to advance medical research initiatives that address critical health challenges in Ghana and beyond. My academic training, professional experience, and deep commitment to improving healthcare outcomes align perfectly with the mission of your institution, which is deeply rooted in innovation and community-focused research.</w:t>
      </w:r>
    </w:p>
    <w:p>
      <w:pPr>
        <w:pStyle w:val="BodyText"/>
      </w:pPr>
      <w:r>
        <w:t xml:space="preserve">Ghana Accra, as a hub of scientific activity and public health development in West Africa, presents an unparalleled opportunity to engage in impactful medical research. The region faces unique challenges such as infectious diseases like malaria and HIV/AIDS, non-communicable diseases, and limited healthcare infrastructure. My goal is to leverage my skills in data analysis, laboratory techniques, and interdisciplinary collaboration to support groundbreaking studies that can directly benefit the people of Ghana. I am particularly drawn to the Medical Research Institute of Ghana Accra because of its reputation for fostering cutting-edge research while prioritizing solutions tailored to local needs.</w:t>
      </w:r>
    </w:p>
    <w:p>
      <w:pPr>
        <w:pStyle w:val="BodyText"/>
      </w:pPr>
      <w:r>
        <w:t xml:space="preserve">With a Master’s degree in Public Health from [Your University] and a Ph.D. in Biomedical Sciences from [Another University], I have developed a comprehensive understanding of medical research methodologies, including epidemiological studies, clinical trials, and molecular biology. During my doctoral work, I led a project investigating the genetic factors influencing malaria resistance in rural communities across Ghana. This experience not only honed my technical skills but also deepened my appreciation for the importance of culturally sensitive research practices. I am proficient in statistical software such as SPSS and R, and I have published peer-reviewed articles on infectious disease trends in sub-Saharan Africa.</w:t>
      </w:r>
    </w:p>
    <w:p>
      <w:pPr>
        <w:pStyle w:val="BodyText"/>
      </w:pPr>
      <w:r>
        <w:t xml:space="preserve">My professional journey has further strengthened my ability to contribute to medical research in Ghana Accra. As a Research Assistant at [Previous Institution], I collaborated with local health organizations to design a community-based intervention program aimed at reducing maternal mortality rates. This project required me to navigate complex healthcare systems, engage with diverse stakeholders, and ensure the ethical conduct of research. I also played a key role in data collection and analysis, which led to the publication of findings in a high-impact journal. These experiences have prepared me to thrive in the dynamic and often resource-constrained environments typical of medical research in Ghana.</w:t>
      </w:r>
    </w:p>
    <w:p>
      <w:pPr>
        <w:pStyle w:val="BodyText"/>
      </w:pPr>
      <w:r>
        <w:t xml:space="preserve">What sets me apart as a Medical Researcher is my unwavering dedication to addressing health disparities through evidence-based solutions. I have always believed that research should not exist in isolation but should directly inform policy and practice. For instance, during my tenure at [Another Institution], I worked alongside a team to develop a low-cost diagnostic tool for early detection of tuberculosis in remote areas. This initiative was recognized by the World Health Organization and has since been implemented in several African countries. I am confident that my ability to bridge research and real-world applications will be invaluable to the Medical Research Institute of Ghana Accra.</w:t>
      </w:r>
    </w:p>
    <w:p>
      <w:pPr>
        <w:pStyle w:val="BodyText"/>
      </w:pPr>
      <w:r>
        <w:t xml:space="preserve">Moreover, my cultural awareness and fluency in local languages such as Twi and Ewe enable me to build trust with communities, which is essential for successful medical research. I understand that effective research requires more than technical expertise—it demands empathy, communication, and a deep respect for the people we serve. In Ghana Accra, where collaboration between researchers and local populations is vital, I am committed to fostering partnerships that prioritize transparency and mutual benefit.</w:t>
      </w:r>
    </w:p>
    <w:p>
      <w:pPr>
        <w:pStyle w:val="BodyText"/>
      </w:pPr>
      <w:r>
        <w:t xml:space="preserve">Choosing to apply for this position at the Medical Research Institute of Ghana Accra reflects my alignment with your institution’s vision of advancing health equity through innovation. I am particularly inspired by your recent work on [specific project or initiative, if known], which exemplifies the kind of transformative research that can change lives. I am eager to contribute to such efforts by bringing my expertise in [specific area, e.g., epidemiology, biostatistics, or molecular diagnostics] and my passion for improving healthcare access in Ghana.</w:t>
      </w:r>
    </w:p>
    <w:p>
      <w:pPr>
        <w:pStyle w:val="BodyText"/>
      </w:pPr>
      <w:r>
        <w:t xml:space="preserve">Thank you for considering my application. I would be honored to discuss how my background and goals align with the needs of your team. Please find attached my resume and letters of recommendation for your review. I look forward to the opportunity to contribute to the Medical Research Institute of Ghana Accra’s mission and make a meaningful impact on public health in this vibrant region.</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1:36Z</dcterms:created>
  <dcterms:modified xsi:type="dcterms:W3CDTF">2026-07-24T14:41:36Z</dcterms:modified>
</cp:coreProperties>
</file>

<file path=docProps/custom.xml><?xml version="1.0" encoding="utf-8"?>
<Properties xmlns="http://schemas.openxmlformats.org/officeDocument/2006/custom-properties" xmlns:vt="http://schemas.openxmlformats.org/officeDocument/2006/docPropsVTypes"/>
</file>